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D1F66A" w14:textId="07098E89" w:rsidR="003D26CC" w:rsidRDefault="00CE4874" w:rsidP="00CE4874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sz w:val="24"/>
          <w:szCs w:val="24"/>
        </w:rPr>
      </w:pPr>
      <w:r w:rsidRPr="00CE4874">
        <w:rPr>
          <w:rFonts w:ascii="Times New Roman" w:hAnsi="Times New Roman" w:cs="Times New Roman"/>
          <w:sz w:val="24"/>
          <w:szCs w:val="24"/>
        </w:rPr>
        <w:t>Supplemental Materials</w:t>
      </w:r>
    </w:p>
    <w:p w14:paraId="663BB676" w14:textId="77777777" w:rsidR="000940C4" w:rsidRDefault="000940C4" w:rsidP="000940C4">
      <w:pPr>
        <w:spacing w:after="0" w:line="240" w:lineRule="auto"/>
        <w:contextualSpacing/>
        <w:rPr>
          <w:rFonts w:ascii="Times New Roman" w:hAnsi="Times New Roman"/>
          <w:i/>
          <w:iCs/>
          <w:color w:val="000000"/>
          <w:sz w:val="24"/>
          <w:szCs w:val="24"/>
        </w:rPr>
      </w:pPr>
    </w:p>
    <w:p w14:paraId="549EB66F" w14:textId="6B362025" w:rsidR="000940C4" w:rsidRPr="00EE08E1" w:rsidRDefault="000940C4" w:rsidP="000940C4">
      <w:pPr>
        <w:spacing w:after="0" w:line="240" w:lineRule="auto"/>
        <w:contextualSpacing/>
        <w:rPr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1. </w:t>
      </w:r>
      <w:r w:rsidR="00C179B6">
        <w:rPr>
          <w:rFonts w:ascii="Times New Roman" w:hAnsi="Times New Roman"/>
          <w:i/>
          <w:iCs/>
          <w:color w:val="000000"/>
          <w:sz w:val="24"/>
          <w:szCs w:val="24"/>
        </w:rPr>
        <w:t xml:space="preserve">Picture of 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Duncker Candle Problem</w:t>
      </w:r>
      <w:r w:rsidR="008D160E">
        <w:rPr>
          <w:rFonts w:ascii="Times New Roman" w:hAnsi="Times New Roman"/>
          <w:i/>
          <w:iCs/>
          <w:color w:val="000000"/>
          <w:sz w:val="24"/>
          <w:szCs w:val="24"/>
        </w:rPr>
        <w:t xml:space="preserve"> used in Study 2</w:t>
      </w:r>
    </w:p>
    <w:p w14:paraId="67C996B7" w14:textId="77777777" w:rsidR="000940C4" w:rsidRDefault="000940C4" w:rsidP="000940C4">
      <w:pPr>
        <w:spacing w:after="0" w:line="240" w:lineRule="auto"/>
        <w:contextualSpacing/>
        <w:rPr>
          <w:rFonts w:ascii="Times New Roman" w:hAnsi="Times New Roman"/>
          <w:color w:val="000000"/>
          <w:sz w:val="24"/>
          <w:szCs w:val="24"/>
        </w:rPr>
      </w:pPr>
    </w:p>
    <w:p w14:paraId="3BA7D4E1" w14:textId="77777777" w:rsidR="000940C4" w:rsidRDefault="000940C4" w:rsidP="000940C4">
      <w:pPr>
        <w:spacing w:after="0" w:line="240" w:lineRule="auto"/>
        <w:contextualSpacing/>
        <w:rPr>
          <w:rFonts w:ascii="Times New Roman" w:hAnsi="Times New Roman"/>
          <w:color w:val="000000"/>
          <w:sz w:val="24"/>
          <w:szCs w:val="24"/>
        </w:rPr>
      </w:pPr>
      <w:r w:rsidRPr="00811F52">
        <w:rPr>
          <w:noProof/>
          <w:color w:val="000000"/>
        </w:rPr>
        <w:drawing>
          <wp:inline distT="0" distB="0" distL="0" distR="0" wp14:anchorId="309E92E2" wp14:editId="4E75A518">
            <wp:extent cx="3019425" cy="3959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178" t="26375" r="14622" b="14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395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5AE26" w14:textId="77777777" w:rsidR="000940C4" w:rsidRDefault="000940C4" w:rsidP="00CE4874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sz w:val="24"/>
          <w:szCs w:val="24"/>
        </w:rPr>
      </w:pPr>
    </w:p>
    <w:p w14:paraId="2D6C6ABC" w14:textId="33477734" w:rsid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20C51EA6" w14:textId="77777777" w:rsidR="00595688" w:rsidRDefault="005956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7B4D59D" w14:textId="6BA47FBB" w:rsidR="001A1F02" w:rsidRDefault="000940C4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2. </w:t>
      </w:r>
      <w:r w:rsidR="001A1F02">
        <w:rPr>
          <w:rFonts w:ascii="Times New Roman" w:hAnsi="Times New Roman" w:cs="Times New Roman"/>
          <w:sz w:val="24"/>
          <w:szCs w:val="24"/>
        </w:rPr>
        <w:t>Number and percentage of “Yes, definitely” for each creative behavior across the whole diary.</w:t>
      </w:r>
    </w:p>
    <w:p w14:paraId="25E30DB1" w14:textId="415FCF81" w:rsid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3A86EE5" w14:textId="61E55861" w:rsid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Today, I wrote a short story (26 / 4.2%)</w:t>
      </w:r>
    </w:p>
    <w:p w14:paraId="79089CF4" w14:textId="03B2637C" w:rsid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Today, I wrote a novel or a section towards a novel (23 / 3.7%)</w:t>
      </w:r>
    </w:p>
    <w:p w14:paraId="6309134C" w14:textId="11C4C4DF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1A1F02">
        <w:rPr>
          <w:rFonts w:ascii="Times New Roman" w:hAnsi="Times New Roman" w:cs="Times New Roman"/>
          <w:sz w:val="24"/>
          <w:szCs w:val="24"/>
        </w:rPr>
        <w:t>Today, I organized an event, show, performance or activity</w:t>
      </w:r>
      <w:r w:rsidR="00155B0E">
        <w:rPr>
          <w:rFonts w:ascii="Times New Roman" w:hAnsi="Times New Roman" w:cs="Times New Roman"/>
          <w:sz w:val="24"/>
          <w:szCs w:val="24"/>
        </w:rPr>
        <w:t xml:space="preserve"> (37 / 6.0%)</w:t>
      </w:r>
    </w:p>
    <w:p w14:paraId="6E363D66" w14:textId="08DD2A47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1A1F02">
        <w:rPr>
          <w:rFonts w:ascii="Times New Roman" w:hAnsi="Times New Roman" w:cs="Times New Roman"/>
          <w:sz w:val="24"/>
          <w:szCs w:val="24"/>
        </w:rPr>
        <w:t>Today, I produced a TV/play script</w:t>
      </w:r>
      <w:r w:rsidR="00155B0E">
        <w:rPr>
          <w:rFonts w:ascii="Times New Roman" w:hAnsi="Times New Roman" w:cs="Times New Roman"/>
          <w:sz w:val="24"/>
          <w:szCs w:val="24"/>
        </w:rPr>
        <w:t xml:space="preserve"> (7 / 1.1%)</w:t>
      </w:r>
    </w:p>
    <w:p w14:paraId="31DE5663" w14:textId="0C6978E9" w:rsidR="001A1F02" w:rsidRPr="00890BEE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Pr="001A1F02">
        <w:rPr>
          <w:rFonts w:ascii="Times New Roman" w:hAnsi="Times New Roman" w:cs="Times New Roman"/>
          <w:sz w:val="24"/>
          <w:szCs w:val="24"/>
        </w:rPr>
        <w:t>Today, I designed and produced a textile product (e.g. made an item of clothing or househo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1F02">
        <w:rPr>
          <w:rFonts w:ascii="Times New Roman" w:hAnsi="Times New Roman" w:cs="Times New Roman"/>
          <w:sz w:val="24"/>
          <w:szCs w:val="24"/>
        </w:rPr>
        <w:t>object)</w:t>
      </w:r>
      <w:r w:rsidR="00155B0E">
        <w:rPr>
          <w:rFonts w:ascii="Times New Roman" w:hAnsi="Times New Roman" w:cs="Times New Roman"/>
          <w:sz w:val="24"/>
          <w:szCs w:val="24"/>
        </w:rPr>
        <w:t xml:space="preserve"> (21 / 3.4%)</w:t>
      </w:r>
    </w:p>
    <w:p w14:paraId="39A4CFD5" w14:textId="77638732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Pr="001A1F02">
        <w:rPr>
          <w:rFonts w:ascii="Times New Roman" w:hAnsi="Times New Roman" w:cs="Times New Roman"/>
          <w:sz w:val="24"/>
          <w:szCs w:val="24"/>
        </w:rPr>
        <w:t>Today, I redesigned and redecorated a bedroom, kitchen, personal space, etc.,</w:t>
      </w:r>
      <w:r w:rsidR="00155B0E">
        <w:rPr>
          <w:rFonts w:ascii="Times New Roman" w:hAnsi="Times New Roman" w:cs="Times New Roman"/>
          <w:sz w:val="24"/>
          <w:szCs w:val="24"/>
        </w:rPr>
        <w:t xml:space="preserve"> (54 / 8.7%)</w:t>
      </w:r>
    </w:p>
    <w:p w14:paraId="02C5FD3E" w14:textId="03943ED9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Pr="001A1F02">
        <w:rPr>
          <w:rFonts w:ascii="Times New Roman" w:hAnsi="Times New Roman" w:cs="Times New Roman"/>
          <w:sz w:val="24"/>
          <w:szCs w:val="24"/>
        </w:rPr>
        <w:t>Today, I invented and made a product that can be used</w:t>
      </w:r>
      <w:r w:rsidR="00155B0E">
        <w:rPr>
          <w:rFonts w:ascii="Times New Roman" w:hAnsi="Times New Roman" w:cs="Times New Roman"/>
          <w:sz w:val="24"/>
          <w:szCs w:val="24"/>
        </w:rPr>
        <w:t xml:space="preserve"> (13 / 2.1%)</w:t>
      </w:r>
    </w:p>
    <w:p w14:paraId="0090E55B" w14:textId="69DF8590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Pr="001A1F02">
        <w:rPr>
          <w:rFonts w:ascii="Times New Roman" w:hAnsi="Times New Roman" w:cs="Times New Roman"/>
          <w:sz w:val="24"/>
          <w:szCs w:val="24"/>
        </w:rPr>
        <w:t>Today, I drew a cartoon</w:t>
      </w:r>
      <w:r w:rsidR="00155B0E">
        <w:rPr>
          <w:rFonts w:ascii="Times New Roman" w:hAnsi="Times New Roman" w:cs="Times New Roman"/>
          <w:sz w:val="24"/>
          <w:szCs w:val="24"/>
        </w:rPr>
        <w:t xml:space="preserve"> (21 / 3.4%)</w:t>
      </w:r>
    </w:p>
    <w:p w14:paraId="51BB7F85" w14:textId="5B00D15B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r w:rsidRPr="001A1F02">
        <w:rPr>
          <w:rFonts w:ascii="Times New Roman" w:hAnsi="Times New Roman" w:cs="Times New Roman"/>
          <w:sz w:val="24"/>
          <w:szCs w:val="24"/>
        </w:rPr>
        <w:t xml:space="preserve">Today, I started a club, </w:t>
      </w:r>
      <w:proofErr w:type="gramStart"/>
      <w:r w:rsidRPr="001A1F02">
        <w:rPr>
          <w:rFonts w:ascii="Times New Roman" w:hAnsi="Times New Roman" w:cs="Times New Roman"/>
          <w:sz w:val="24"/>
          <w:szCs w:val="24"/>
        </w:rPr>
        <w:t>association</w:t>
      </w:r>
      <w:proofErr w:type="gramEnd"/>
      <w:r w:rsidRPr="001A1F02">
        <w:rPr>
          <w:rFonts w:ascii="Times New Roman" w:hAnsi="Times New Roman" w:cs="Times New Roman"/>
          <w:sz w:val="24"/>
          <w:szCs w:val="24"/>
        </w:rPr>
        <w:t xml:space="preserve"> or group</w:t>
      </w:r>
      <w:r w:rsidR="00155B0E">
        <w:rPr>
          <w:rFonts w:ascii="Times New Roman" w:hAnsi="Times New Roman" w:cs="Times New Roman"/>
          <w:sz w:val="24"/>
          <w:szCs w:val="24"/>
        </w:rPr>
        <w:t xml:space="preserve"> (10 / 1.6%)</w:t>
      </w:r>
    </w:p>
    <w:p w14:paraId="2117E947" w14:textId="2F2BF1AB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</w:t>
      </w:r>
      <w:r w:rsidRPr="001A1F02">
        <w:rPr>
          <w:rFonts w:ascii="Times New Roman" w:hAnsi="Times New Roman" w:cs="Times New Roman"/>
          <w:sz w:val="24"/>
          <w:szCs w:val="24"/>
        </w:rPr>
        <w:t>Today, I produced a picture, i.e. NOT a doodle (using paint, pencils, charcoal, acrylic, etc.,)</w:t>
      </w:r>
      <w:r w:rsidR="00155B0E">
        <w:rPr>
          <w:rFonts w:ascii="Times New Roman" w:hAnsi="Times New Roman" w:cs="Times New Roman"/>
          <w:sz w:val="24"/>
          <w:szCs w:val="24"/>
        </w:rPr>
        <w:t xml:space="preserve"> (18 / 2.9%)</w:t>
      </w:r>
    </w:p>
    <w:p w14:paraId="2D5D18F8" w14:textId="499474CF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</w:t>
      </w:r>
      <w:r w:rsidRPr="001A1F02">
        <w:rPr>
          <w:rFonts w:ascii="Times New Roman" w:hAnsi="Times New Roman" w:cs="Times New Roman"/>
          <w:sz w:val="24"/>
          <w:szCs w:val="24"/>
        </w:rPr>
        <w:t>Today, I had an article published</w:t>
      </w:r>
      <w:r w:rsidR="00155B0E">
        <w:rPr>
          <w:rFonts w:ascii="Times New Roman" w:hAnsi="Times New Roman" w:cs="Times New Roman"/>
          <w:sz w:val="24"/>
          <w:szCs w:val="24"/>
        </w:rPr>
        <w:t xml:space="preserve"> (11 / 1.8%)</w:t>
      </w:r>
    </w:p>
    <w:p w14:paraId="6793A334" w14:textId="38871C42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. </w:t>
      </w:r>
      <w:r w:rsidRPr="001A1F02">
        <w:rPr>
          <w:rFonts w:ascii="Times New Roman" w:hAnsi="Times New Roman" w:cs="Times New Roman"/>
          <w:sz w:val="24"/>
          <w:szCs w:val="24"/>
        </w:rPr>
        <w:t>Today, I formed a sculpture using any suitable materials</w:t>
      </w:r>
      <w:r w:rsidR="00155B0E">
        <w:rPr>
          <w:rFonts w:ascii="Times New Roman" w:hAnsi="Times New Roman" w:cs="Times New Roman"/>
          <w:sz w:val="24"/>
          <w:szCs w:val="24"/>
        </w:rPr>
        <w:t xml:space="preserve"> (8 / 1.3%)</w:t>
      </w:r>
    </w:p>
    <w:p w14:paraId="25E8FC2D" w14:textId="44ACF064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3. </w:t>
      </w:r>
      <w:r w:rsidRPr="001A1F02">
        <w:rPr>
          <w:rFonts w:ascii="Times New Roman" w:hAnsi="Times New Roman" w:cs="Times New Roman"/>
          <w:sz w:val="24"/>
          <w:szCs w:val="24"/>
        </w:rPr>
        <w:t>Today, I recogni</w:t>
      </w:r>
      <w:r w:rsidR="00862696">
        <w:rPr>
          <w:rFonts w:ascii="Times New Roman" w:hAnsi="Times New Roman" w:cs="Times New Roman"/>
          <w:sz w:val="24"/>
          <w:szCs w:val="24"/>
        </w:rPr>
        <w:t>z</w:t>
      </w:r>
      <w:r w:rsidRPr="001A1F02">
        <w:rPr>
          <w:rFonts w:ascii="Times New Roman" w:hAnsi="Times New Roman" w:cs="Times New Roman"/>
          <w:sz w:val="24"/>
          <w:szCs w:val="24"/>
        </w:rPr>
        <w:t>ed where an accepted scientific theory/approach does not explain what 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1F02">
        <w:rPr>
          <w:rFonts w:ascii="Times New Roman" w:hAnsi="Times New Roman" w:cs="Times New Roman"/>
          <w:sz w:val="24"/>
          <w:szCs w:val="24"/>
        </w:rPr>
        <w:t>purports to</w:t>
      </w:r>
      <w:r w:rsidR="00155B0E">
        <w:rPr>
          <w:rFonts w:ascii="Times New Roman" w:hAnsi="Times New Roman" w:cs="Times New Roman"/>
          <w:sz w:val="24"/>
          <w:szCs w:val="24"/>
        </w:rPr>
        <w:t xml:space="preserve"> (31 / 5.0%)</w:t>
      </w:r>
    </w:p>
    <w:p w14:paraId="761F0E9B" w14:textId="5BFE6679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4. </w:t>
      </w:r>
      <w:r w:rsidRPr="001A1F02">
        <w:rPr>
          <w:rFonts w:ascii="Times New Roman" w:hAnsi="Times New Roman" w:cs="Times New Roman"/>
          <w:sz w:val="24"/>
          <w:szCs w:val="24"/>
        </w:rPr>
        <w:t>Today, I produced my own food recipes</w:t>
      </w:r>
      <w:r w:rsidR="00155B0E">
        <w:rPr>
          <w:rFonts w:ascii="Times New Roman" w:hAnsi="Times New Roman" w:cs="Times New Roman"/>
          <w:sz w:val="24"/>
          <w:szCs w:val="24"/>
        </w:rPr>
        <w:t xml:space="preserve"> (83 / 13.4%)</w:t>
      </w:r>
    </w:p>
    <w:p w14:paraId="20803C5C" w14:textId="47A80FB5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. </w:t>
      </w:r>
      <w:r w:rsidRPr="001A1F02">
        <w:rPr>
          <w:rFonts w:ascii="Times New Roman" w:hAnsi="Times New Roman" w:cs="Times New Roman"/>
          <w:sz w:val="24"/>
          <w:szCs w:val="24"/>
        </w:rPr>
        <w:t>Today, I produced a short film</w:t>
      </w:r>
      <w:r w:rsidR="00155B0E">
        <w:rPr>
          <w:rFonts w:ascii="Times New Roman" w:hAnsi="Times New Roman" w:cs="Times New Roman"/>
          <w:sz w:val="24"/>
          <w:szCs w:val="24"/>
        </w:rPr>
        <w:t xml:space="preserve"> (10 / 1.6%)</w:t>
      </w:r>
    </w:p>
    <w:p w14:paraId="72984633" w14:textId="547E42C2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. </w:t>
      </w:r>
      <w:r w:rsidRPr="001A1F02">
        <w:rPr>
          <w:rFonts w:ascii="Times New Roman" w:hAnsi="Times New Roman" w:cs="Times New Roman"/>
          <w:sz w:val="24"/>
          <w:szCs w:val="24"/>
        </w:rPr>
        <w:t>Today, I produced my own website</w:t>
      </w:r>
      <w:r w:rsidR="00155B0E">
        <w:rPr>
          <w:rFonts w:ascii="Times New Roman" w:hAnsi="Times New Roman" w:cs="Times New Roman"/>
          <w:sz w:val="24"/>
          <w:szCs w:val="24"/>
        </w:rPr>
        <w:t xml:space="preserve"> (13 / 2.1%)</w:t>
      </w:r>
    </w:p>
    <w:p w14:paraId="56C9F5E2" w14:textId="46EBDE43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. </w:t>
      </w:r>
      <w:r w:rsidRPr="001A1F02">
        <w:rPr>
          <w:rFonts w:ascii="Times New Roman" w:hAnsi="Times New Roman" w:cs="Times New Roman"/>
          <w:sz w:val="24"/>
          <w:szCs w:val="24"/>
        </w:rPr>
        <w:t>Today, I produced a theory to explain a phenomenon</w:t>
      </w:r>
      <w:r w:rsidR="005E511D">
        <w:rPr>
          <w:rFonts w:ascii="Times New Roman" w:hAnsi="Times New Roman" w:cs="Times New Roman"/>
          <w:sz w:val="24"/>
          <w:szCs w:val="24"/>
        </w:rPr>
        <w:t xml:space="preserve"> (22 / 3.5%)</w:t>
      </w:r>
    </w:p>
    <w:p w14:paraId="1CEAB38C" w14:textId="5C18B978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8. </w:t>
      </w:r>
      <w:r w:rsidRPr="001A1F02">
        <w:rPr>
          <w:rFonts w:ascii="Times New Roman" w:hAnsi="Times New Roman" w:cs="Times New Roman"/>
          <w:sz w:val="24"/>
          <w:szCs w:val="24"/>
        </w:rPr>
        <w:t>Today, I invented a game or other form of entertainment</w:t>
      </w:r>
      <w:r w:rsidR="005E511D">
        <w:rPr>
          <w:rFonts w:ascii="Times New Roman" w:hAnsi="Times New Roman" w:cs="Times New Roman"/>
          <w:sz w:val="24"/>
          <w:szCs w:val="24"/>
        </w:rPr>
        <w:t xml:space="preserve"> (27 / 4.3%)</w:t>
      </w:r>
    </w:p>
    <w:p w14:paraId="72F6D088" w14:textId="0AD3E80B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. </w:t>
      </w:r>
      <w:r w:rsidRPr="001A1F02">
        <w:rPr>
          <w:rFonts w:ascii="Times New Roman" w:hAnsi="Times New Roman" w:cs="Times New Roman"/>
          <w:sz w:val="24"/>
          <w:szCs w:val="24"/>
        </w:rPr>
        <w:t>Today, I selected to lead/manage others</w:t>
      </w:r>
      <w:r w:rsidR="005E511D">
        <w:rPr>
          <w:rFonts w:ascii="Times New Roman" w:hAnsi="Times New Roman" w:cs="Times New Roman"/>
          <w:sz w:val="24"/>
          <w:szCs w:val="24"/>
        </w:rPr>
        <w:t xml:space="preserve"> (101 / 16.3%)</w:t>
      </w:r>
    </w:p>
    <w:p w14:paraId="01AAE6F9" w14:textId="0944EB73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. </w:t>
      </w:r>
      <w:r w:rsidRPr="001A1F02">
        <w:rPr>
          <w:rFonts w:ascii="Times New Roman" w:hAnsi="Times New Roman" w:cs="Times New Roman"/>
          <w:sz w:val="24"/>
          <w:szCs w:val="24"/>
        </w:rPr>
        <w:t>Today, I made someone a present</w:t>
      </w:r>
      <w:r w:rsidR="005E511D">
        <w:rPr>
          <w:rFonts w:ascii="Times New Roman" w:hAnsi="Times New Roman" w:cs="Times New Roman"/>
          <w:sz w:val="24"/>
          <w:szCs w:val="24"/>
        </w:rPr>
        <w:t xml:space="preserve"> (65 / 10.5%)</w:t>
      </w:r>
    </w:p>
    <w:p w14:paraId="146B91C9" w14:textId="37CE12DF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1. </w:t>
      </w:r>
      <w:r w:rsidRPr="001A1F02">
        <w:rPr>
          <w:rFonts w:ascii="Times New Roman" w:hAnsi="Times New Roman" w:cs="Times New Roman"/>
          <w:sz w:val="24"/>
          <w:szCs w:val="24"/>
        </w:rPr>
        <w:t>Today, I composed a poem</w:t>
      </w:r>
      <w:r w:rsidR="005E511D">
        <w:rPr>
          <w:rFonts w:ascii="Times New Roman" w:hAnsi="Times New Roman" w:cs="Times New Roman"/>
          <w:sz w:val="24"/>
          <w:szCs w:val="24"/>
        </w:rPr>
        <w:t xml:space="preserve"> (</w:t>
      </w:r>
      <w:r w:rsidR="003C6876">
        <w:rPr>
          <w:rFonts w:ascii="Times New Roman" w:hAnsi="Times New Roman" w:cs="Times New Roman"/>
          <w:sz w:val="24"/>
          <w:szCs w:val="24"/>
        </w:rPr>
        <w:t>27 / 4.3%</w:t>
      </w:r>
      <w:r w:rsidR="005E511D">
        <w:rPr>
          <w:rFonts w:ascii="Times New Roman" w:hAnsi="Times New Roman" w:cs="Times New Roman"/>
          <w:sz w:val="24"/>
          <w:szCs w:val="24"/>
        </w:rPr>
        <w:t>)</w:t>
      </w:r>
    </w:p>
    <w:p w14:paraId="7DC48FC1" w14:textId="6C798AB5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2. </w:t>
      </w:r>
      <w:r w:rsidRPr="001A1F02">
        <w:rPr>
          <w:rFonts w:ascii="Times New Roman" w:hAnsi="Times New Roman" w:cs="Times New Roman"/>
          <w:sz w:val="24"/>
          <w:szCs w:val="24"/>
        </w:rPr>
        <w:t>Today, I adapted an item and used it in a way that it was not designed to be, in what I consider to be an ingenious way</w:t>
      </w:r>
      <w:r w:rsidR="003C6876">
        <w:rPr>
          <w:rFonts w:ascii="Times New Roman" w:hAnsi="Times New Roman" w:cs="Times New Roman"/>
          <w:sz w:val="24"/>
          <w:szCs w:val="24"/>
        </w:rPr>
        <w:t xml:space="preserve"> (61 / 9.8%)</w:t>
      </w:r>
    </w:p>
    <w:p w14:paraId="78CBD7BF" w14:textId="4A823378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3. </w:t>
      </w:r>
      <w:r w:rsidRPr="001A1F02">
        <w:rPr>
          <w:rFonts w:ascii="Times New Roman" w:hAnsi="Times New Roman" w:cs="Times New Roman"/>
          <w:sz w:val="24"/>
          <w:szCs w:val="24"/>
        </w:rPr>
        <w:t>Today, I published research</w:t>
      </w:r>
      <w:r w:rsidR="003C6876">
        <w:rPr>
          <w:rFonts w:ascii="Times New Roman" w:hAnsi="Times New Roman" w:cs="Times New Roman"/>
          <w:sz w:val="24"/>
          <w:szCs w:val="24"/>
        </w:rPr>
        <w:t xml:space="preserve"> (16 / 2.6%)</w:t>
      </w:r>
    </w:p>
    <w:p w14:paraId="3F20A54F" w14:textId="361C4A04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4. </w:t>
      </w:r>
      <w:r w:rsidRPr="001A1F02">
        <w:rPr>
          <w:rFonts w:ascii="Times New Roman" w:hAnsi="Times New Roman" w:cs="Times New Roman"/>
          <w:sz w:val="24"/>
          <w:szCs w:val="24"/>
        </w:rPr>
        <w:t>Today, I choreographed a dance</w:t>
      </w:r>
      <w:r w:rsidR="003C6876">
        <w:rPr>
          <w:rFonts w:ascii="Times New Roman" w:hAnsi="Times New Roman" w:cs="Times New Roman"/>
          <w:sz w:val="24"/>
          <w:szCs w:val="24"/>
        </w:rPr>
        <w:t xml:space="preserve"> (17 / 2.7%)</w:t>
      </w:r>
    </w:p>
    <w:p w14:paraId="6272A954" w14:textId="31971103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5. </w:t>
      </w:r>
      <w:r w:rsidRPr="001A1F02">
        <w:rPr>
          <w:rFonts w:ascii="Times New Roman" w:hAnsi="Times New Roman" w:cs="Times New Roman"/>
          <w:sz w:val="24"/>
          <w:szCs w:val="24"/>
        </w:rPr>
        <w:t>Today, I designed and planted a garden</w:t>
      </w:r>
      <w:r w:rsidR="003C6876">
        <w:rPr>
          <w:rFonts w:ascii="Times New Roman" w:hAnsi="Times New Roman" w:cs="Times New Roman"/>
          <w:sz w:val="24"/>
          <w:szCs w:val="24"/>
        </w:rPr>
        <w:t xml:space="preserve"> (41 / 6.6%)</w:t>
      </w:r>
    </w:p>
    <w:p w14:paraId="63D6EF5A" w14:textId="6A478320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6. </w:t>
      </w:r>
      <w:r w:rsidRPr="001A1F02">
        <w:rPr>
          <w:rFonts w:ascii="Times New Roman" w:hAnsi="Times New Roman" w:cs="Times New Roman"/>
          <w:sz w:val="24"/>
          <w:szCs w:val="24"/>
        </w:rPr>
        <w:t>Today, I produced a portfolio of photographs (NOT photographs of a holiday, party, etc.,)</w:t>
      </w:r>
      <w:r w:rsidR="003C6876">
        <w:rPr>
          <w:rFonts w:ascii="Times New Roman" w:hAnsi="Times New Roman" w:cs="Times New Roman"/>
          <w:sz w:val="24"/>
          <w:szCs w:val="24"/>
        </w:rPr>
        <w:t xml:space="preserve"> (11 / 1.8%)</w:t>
      </w:r>
    </w:p>
    <w:p w14:paraId="47A948DB" w14:textId="47B9DB58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7. </w:t>
      </w:r>
      <w:r w:rsidRPr="001A1F02">
        <w:rPr>
          <w:rFonts w:ascii="Times New Roman" w:hAnsi="Times New Roman" w:cs="Times New Roman"/>
          <w:sz w:val="24"/>
          <w:szCs w:val="24"/>
        </w:rPr>
        <w:t>Today, I acted in a dramatic production</w:t>
      </w:r>
      <w:r w:rsidR="003C6876">
        <w:rPr>
          <w:rFonts w:ascii="Times New Roman" w:hAnsi="Times New Roman" w:cs="Times New Roman"/>
          <w:sz w:val="24"/>
          <w:szCs w:val="24"/>
        </w:rPr>
        <w:t xml:space="preserve"> (8 / 1.3%)</w:t>
      </w:r>
    </w:p>
    <w:p w14:paraId="445CC862" w14:textId="28BB72B8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8. </w:t>
      </w:r>
      <w:r w:rsidRPr="001A1F02">
        <w:rPr>
          <w:rFonts w:ascii="Times New Roman" w:hAnsi="Times New Roman" w:cs="Times New Roman"/>
          <w:sz w:val="24"/>
          <w:szCs w:val="24"/>
        </w:rPr>
        <w:t>Today, I delivered a speech</w:t>
      </w:r>
      <w:r w:rsidR="003C6876">
        <w:rPr>
          <w:rFonts w:ascii="Times New Roman" w:hAnsi="Times New Roman" w:cs="Times New Roman"/>
          <w:sz w:val="24"/>
          <w:szCs w:val="24"/>
        </w:rPr>
        <w:t xml:space="preserve"> (22 / 3.5%)</w:t>
      </w:r>
    </w:p>
    <w:p w14:paraId="368034BD" w14:textId="29AD2C8E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9. </w:t>
      </w:r>
      <w:r w:rsidRPr="001A1F02">
        <w:rPr>
          <w:rFonts w:ascii="Times New Roman" w:hAnsi="Times New Roman" w:cs="Times New Roman"/>
          <w:sz w:val="24"/>
          <w:szCs w:val="24"/>
        </w:rPr>
        <w:t>Today, I mentored/coached someone else to improve their performance</w:t>
      </w:r>
      <w:r w:rsidR="003C6876">
        <w:rPr>
          <w:rFonts w:ascii="Times New Roman" w:hAnsi="Times New Roman" w:cs="Times New Roman"/>
          <w:sz w:val="24"/>
          <w:szCs w:val="24"/>
        </w:rPr>
        <w:t xml:space="preserve"> (111 / 17.9%)</w:t>
      </w:r>
    </w:p>
    <w:p w14:paraId="6F740808" w14:textId="0C1A98FD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0. </w:t>
      </w:r>
      <w:r w:rsidRPr="001A1F02">
        <w:rPr>
          <w:rFonts w:ascii="Times New Roman" w:hAnsi="Times New Roman" w:cs="Times New Roman"/>
          <w:sz w:val="24"/>
          <w:szCs w:val="24"/>
        </w:rPr>
        <w:t>Today, I devised an experiment to help understand something</w:t>
      </w:r>
      <w:r w:rsidR="003C6876">
        <w:rPr>
          <w:rFonts w:ascii="Times New Roman" w:hAnsi="Times New Roman" w:cs="Times New Roman"/>
          <w:sz w:val="24"/>
          <w:szCs w:val="24"/>
        </w:rPr>
        <w:t xml:space="preserve"> (33 / 5.3%)</w:t>
      </w:r>
    </w:p>
    <w:p w14:paraId="5164FEC9" w14:textId="1AEFF481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1. </w:t>
      </w:r>
      <w:r w:rsidRPr="001A1F02">
        <w:rPr>
          <w:rFonts w:ascii="Times New Roman" w:hAnsi="Times New Roman" w:cs="Times New Roman"/>
          <w:sz w:val="24"/>
          <w:szCs w:val="24"/>
        </w:rPr>
        <w:t>Today, I made up a joke</w:t>
      </w:r>
      <w:r w:rsidR="003C6876">
        <w:rPr>
          <w:rFonts w:ascii="Times New Roman" w:hAnsi="Times New Roman" w:cs="Times New Roman"/>
          <w:sz w:val="24"/>
          <w:szCs w:val="24"/>
        </w:rPr>
        <w:t xml:space="preserve"> (149 / 24%)</w:t>
      </w:r>
    </w:p>
    <w:p w14:paraId="2A8F43CE" w14:textId="0F647EE3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2. </w:t>
      </w:r>
      <w:r w:rsidRPr="001A1F02">
        <w:rPr>
          <w:rFonts w:ascii="Times New Roman" w:hAnsi="Times New Roman" w:cs="Times New Roman"/>
          <w:sz w:val="24"/>
          <w:szCs w:val="24"/>
        </w:rPr>
        <w:t>Today, I was a leader/captain of a team/group (e.g. debating society chairperson, captain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1F02">
        <w:rPr>
          <w:rFonts w:ascii="Times New Roman" w:hAnsi="Times New Roman" w:cs="Times New Roman"/>
          <w:sz w:val="24"/>
          <w:szCs w:val="24"/>
        </w:rPr>
        <w:t>the hockey team, etc.,)</w:t>
      </w:r>
      <w:r w:rsidR="003C6876">
        <w:rPr>
          <w:rFonts w:ascii="Times New Roman" w:hAnsi="Times New Roman" w:cs="Times New Roman"/>
          <w:sz w:val="24"/>
          <w:szCs w:val="24"/>
        </w:rPr>
        <w:t xml:space="preserve"> (60 / 9.7%)</w:t>
      </w:r>
    </w:p>
    <w:p w14:paraId="5529070F" w14:textId="0CB5D964" w:rsidR="001A1F02" w:rsidRPr="001A1F02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3. </w:t>
      </w:r>
      <w:r w:rsidRPr="001A1F02">
        <w:rPr>
          <w:rFonts w:ascii="Times New Roman" w:hAnsi="Times New Roman" w:cs="Times New Roman"/>
          <w:sz w:val="24"/>
          <w:szCs w:val="24"/>
        </w:rPr>
        <w:t>Today, I composed a piece of music</w:t>
      </w:r>
      <w:r w:rsidR="003C6876">
        <w:rPr>
          <w:rFonts w:ascii="Times New Roman" w:hAnsi="Times New Roman" w:cs="Times New Roman"/>
          <w:sz w:val="24"/>
          <w:szCs w:val="24"/>
        </w:rPr>
        <w:t xml:space="preserve"> (14 / 2.3%)</w:t>
      </w:r>
    </w:p>
    <w:p w14:paraId="6D9F40A5" w14:textId="4F4D9280" w:rsidR="001A1F02" w:rsidRPr="00CE4874" w:rsidRDefault="001A1F02" w:rsidP="001A1F02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4. </w:t>
      </w:r>
      <w:r w:rsidRPr="001A1F02">
        <w:rPr>
          <w:rFonts w:ascii="Times New Roman" w:hAnsi="Times New Roman" w:cs="Times New Roman"/>
          <w:sz w:val="24"/>
          <w:szCs w:val="24"/>
        </w:rPr>
        <w:t>Today, I made a collage</w:t>
      </w:r>
      <w:r w:rsidR="003C6876">
        <w:rPr>
          <w:rFonts w:ascii="Times New Roman" w:hAnsi="Times New Roman" w:cs="Times New Roman"/>
          <w:sz w:val="24"/>
          <w:szCs w:val="24"/>
        </w:rPr>
        <w:t xml:space="preserve"> (17 / 2.7%)</w:t>
      </w:r>
    </w:p>
    <w:sectPr w:rsidR="001A1F02" w:rsidRPr="00CE48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MjUwNDE2NTAzMjdQ0lEKTi0uzszPAykwrAUA6EEiHCwAAAA="/>
  </w:docVars>
  <w:rsids>
    <w:rsidRoot w:val="00CE4874"/>
    <w:rsid w:val="000940C4"/>
    <w:rsid w:val="00155B0E"/>
    <w:rsid w:val="001A1F02"/>
    <w:rsid w:val="001D4B1A"/>
    <w:rsid w:val="003C6876"/>
    <w:rsid w:val="00595688"/>
    <w:rsid w:val="005E511D"/>
    <w:rsid w:val="0071231F"/>
    <w:rsid w:val="00830703"/>
    <w:rsid w:val="00862696"/>
    <w:rsid w:val="008664B5"/>
    <w:rsid w:val="00890BEE"/>
    <w:rsid w:val="008D160E"/>
    <w:rsid w:val="00AE6623"/>
    <w:rsid w:val="00B475C3"/>
    <w:rsid w:val="00B713EE"/>
    <w:rsid w:val="00C179B6"/>
    <w:rsid w:val="00CE4874"/>
    <w:rsid w:val="00D6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CEE2"/>
  <w15:chartTrackingRefBased/>
  <w15:docId w15:val="{31A4AB48-0968-4A6D-8EB3-9A61E9854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Wei Zhang (jzhang11)</dc:creator>
  <cp:keywords/>
  <dc:description/>
  <cp:lastModifiedBy>Ouellette, Anthony</cp:lastModifiedBy>
  <cp:revision>2</cp:revision>
  <dcterms:created xsi:type="dcterms:W3CDTF">2021-09-24T17:08:00Z</dcterms:created>
  <dcterms:modified xsi:type="dcterms:W3CDTF">2021-09-24T17:08:00Z</dcterms:modified>
</cp:coreProperties>
</file>